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2F5B6" w14:textId="77777777" w:rsidR="00283FC4" w:rsidRDefault="00A37499">
      <w:pPr>
        <w:pStyle w:val="Title"/>
      </w:pPr>
      <w:r>
        <w:t>20COA202 Coursework</w:t>
      </w:r>
    </w:p>
    <w:p w14:paraId="0868F9FF" w14:textId="77777777" w:rsidR="00283FC4" w:rsidRDefault="00A37499">
      <w:pPr>
        <w:pStyle w:val="Author"/>
      </w:pPr>
      <w:r>
        <w:rPr>
          <w:i/>
          <w:iCs/>
        </w:rPr>
        <w:t>id number</w:t>
      </w:r>
    </w:p>
    <w:p w14:paraId="3E4B6BED" w14:textId="77777777" w:rsidR="00283FC4" w:rsidRDefault="00A37499">
      <w:pPr>
        <w:pStyle w:val="Date"/>
      </w:pPr>
      <w:r>
        <w:t>Semester 2 2020-2021</w:t>
      </w:r>
    </w:p>
    <w:p w14:paraId="6E783717" w14:textId="77777777" w:rsidR="00283FC4" w:rsidRDefault="00A37499">
      <w:pPr>
        <w:pStyle w:val="FirstParagraph"/>
      </w:pPr>
      <w:r>
        <w:rPr>
          <w:i/>
          <w:iCs/>
        </w:rPr>
        <w:t>In this template delete all the text in italics and replace with your own as appropriate.</w:t>
      </w:r>
    </w:p>
    <w:p w14:paraId="14E65EF3" w14:textId="77777777" w:rsidR="00283FC4" w:rsidRDefault="00A37499">
      <w:pPr>
        <w:pStyle w:val="Heading1"/>
      </w:pPr>
      <w:bookmarkStart w:id="0" w:name="introduction"/>
      <w:r>
        <w:rPr>
          <w:rStyle w:val="SectionNumber"/>
        </w:rPr>
        <w:lastRenderedPageBreak/>
        <w:t>1</w:t>
      </w:r>
      <w:r>
        <w:tab/>
        <w:t>Introduction</w:t>
      </w:r>
    </w:p>
    <w:p w14:paraId="64D551D6" w14:textId="77777777" w:rsidR="00283FC4" w:rsidRDefault="00A37499">
      <w:pPr>
        <w:pStyle w:val="FirstParagraph"/>
      </w:pPr>
      <w:r>
        <w:rPr>
          <w:i/>
          <w:iCs/>
        </w:rPr>
        <w:t xml:space="preserve">Briefly describe your </w:t>
      </w:r>
      <w:proofErr w:type="spellStart"/>
      <w:r>
        <w:rPr>
          <w:i/>
          <w:iCs/>
        </w:rPr>
        <w:t>implemetation</w:t>
      </w:r>
      <w:proofErr w:type="spellEnd"/>
      <w:r>
        <w:rPr>
          <w:i/>
          <w:iCs/>
        </w:rPr>
        <w:t xml:space="preserve"> including what is coming in the following sections.</w:t>
      </w:r>
    </w:p>
    <w:p w14:paraId="66B17C78" w14:textId="77777777" w:rsidR="00283FC4" w:rsidRDefault="00A37499">
      <w:pPr>
        <w:pStyle w:val="BodyText"/>
      </w:pPr>
      <w:r>
        <w:rPr>
          <w:i/>
          <w:iCs/>
        </w:rPr>
        <w:t>Provide a list of instructions as to how to operate your code given someone is holding the Arduino with the code running at first boot</w:t>
      </w:r>
      <w:r>
        <w:t>.</w:t>
      </w:r>
    </w:p>
    <w:p w14:paraId="4200FFDB" w14:textId="77777777" w:rsidR="00283FC4" w:rsidRDefault="00A37499">
      <w:pPr>
        <w:pStyle w:val="Heading1"/>
      </w:pPr>
      <w:bookmarkStart w:id="1" w:name="your-code---base-implementation"/>
      <w:bookmarkEnd w:id="0"/>
      <w:r>
        <w:rPr>
          <w:rStyle w:val="SectionNumber"/>
        </w:rPr>
        <w:lastRenderedPageBreak/>
        <w:t>2</w:t>
      </w:r>
      <w:r>
        <w:tab/>
        <w:t>Your code - base implementation</w:t>
      </w:r>
    </w:p>
    <w:p w14:paraId="3B643C7E" w14:textId="77777777" w:rsidR="00283FC4" w:rsidRDefault="00A37499">
      <w:pPr>
        <w:pStyle w:val="FirstParagraph"/>
      </w:pPr>
      <w:r>
        <w:rPr>
          <w:i/>
          <w:iCs/>
        </w:rPr>
        <w:t xml:space="preserve">Do not write anything </w:t>
      </w:r>
      <w:proofErr w:type="gramStart"/>
      <w:r>
        <w:rPr>
          <w:i/>
          <w:iCs/>
        </w:rPr>
        <w:t>here–put</w:t>
      </w:r>
      <w:proofErr w:type="gramEnd"/>
      <w:r>
        <w:rPr>
          <w:i/>
          <w:iCs/>
        </w:rPr>
        <w:t xml:space="preserve"> it in the subsections following</w:t>
      </w:r>
    </w:p>
    <w:p w14:paraId="0F716FA4" w14:textId="77777777" w:rsidR="00283FC4" w:rsidRDefault="00A37499">
      <w:pPr>
        <w:pStyle w:val="Heading2"/>
      </w:pPr>
      <w:bookmarkStart w:id="2" w:name="data-structures"/>
      <w:r>
        <w:rPr>
          <w:rStyle w:val="SectionNumber"/>
        </w:rPr>
        <w:lastRenderedPageBreak/>
        <w:t>2.1</w:t>
      </w:r>
      <w:r>
        <w:tab/>
        <w:t>Data structures</w:t>
      </w:r>
    </w:p>
    <w:p w14:paraId="323E4AC9" w14:textId="793A8CA8" w:rsidR="00326ECB" w:rsidRDefault="00326ECB">
      <w:pPr>
        <w:pStyle w:val="BodyText"/>
      </w:pPr>
      <w:r>
        <w:t>The house descriptors will have their values stored in char Arrays:</w:t>
      </w:r>
    </w:p>
    <w:p w14:paraId="6D7232DB" w14:textId="56330809" w:rsidR="000F54A3" w:rsidRDefault="000F54A3" w:rsidP="000F54A3">
      <w:pPr>
        <w:pStyle w:val="BodyText"/>
        <w:numPr>
          <w:ilvl w:val="0"/>
          <w:numId w:val="17"/>
        </w:numPr>
      </w:pPr>
      <w:r>
        <w:t>floorRoom={'F','G','O','</w:t>
      </w:r>
      <w:r w:rsidR="00326ECB">
        <w:t>S</w:t>
      </w:r>
      <w:r>
        <w:t>'}</w:t>
      </w:r>
    </w:p>
    <w:p w14:paraId="5115DD90" w14:textId="536E2469" w:rsidR="000F54A3" w:rsidRDefault="000F54A3" w:rsidP="000F54A3">
      <w:pPr>
        <w:pStyle w:val="BodyText"/>
        <w:numPr>
          <w:ilvl w:val="0"/>
          <w:numId w:val="17"/>
        </w:numPr>
      </w:pPr>
      <w:r>
        <w:t>firstFlrRoom={'1','2','B'}</w:t>
      </w:r>
    </w:p>
    <w:p w14:paraId="4EE1CDA1" w14:textId="5D185A9A" w:rsidR="000F54A3" w:rsidRDefault="000F54A3" w:rsidP="000F54A3">
      <w:pPr>
        <w:pStyle w:val="BodyText"/>
        <w:numPr>
          <w:ilvl w:val="0"/>
          <w:numId w:val="17"/>
        </w:numPr>
      </w:pPr>
      <w:proofErr w:type="spellStart"/>
      <w:r>
        <w:t>groundRoom</w:t>
      </w:r>
      <w:proofErr w:type="spellEnd"/>
      <w:r>
        <w:t>={'K','H','L}</w:t>
      </w:r>
    </w:p>
    <w:p w14:paraId="479A7E0B" w14:textId="0A58B092" w:rsidR="000F54A3" w:rsidRDefault="000F54A3" w:rsidP="000F54A3">
      <w:pPr>
        <w:pStyle w:val="BodyText"/>
        <w:numPr>
          <w:ilvl w:val="0"/>
          <w:numId w:val="17"/>
        </w:numPr>
      </w:pPr>
      <w:proofErr w:type="spellStart"/>
      <w:r>
        <w:t>outsideRoom</w:t>
      </w:r>
      <w:proofErr w:type="spellEnd"/>
      <w:r>
        <w:t>={'G','R}</w:t>
      </w:r>
    </w:p>
    <w:p w14:paraId="0CE23CB3" w14:textId="077A96BA" w:rsidR="000F54A3" w:rsidRDefault="000F54A3" w:rsidP="000F54A3">
      <w:pPr>
        <w:pStyle w:val="BodyText"/>
        <w:numPr>
          <w:ilvl w:val="0"/>
          <w:numId w:val="17"/>
        </w:numPr>
      </w:pPr>
      <w:proofErr w:type="spellStart"/>
      <w:r>
        <w:t>typeSetting</w:t>
      </w:r>
      <w:proofErr w:type="spellEnd"/>
      <w:r>
        <w:t>={'L','A','H'</w:t>
      </w:r>
      <w:r w:rsidR="00326ECB">
        <w:t>}</w:t>
      </w:r>
    </w:p>
    <w:p w14:paraId="5E3F4431" w14:textId="04F50E34" w:rsidR="000F54A3" w:rsidRDefault="000F54A3" w:rsidP="000F54A3">
      <w:pPr>
        <w:pStyle w:val="BodyText"/>
        <w:numPr>
          <w:ilvl w:val="0"/>
          <w:numId w:val="17"/>
        </w:numPr>
      </w:pPr>
      <w:proofErr w:type="spellStart"/>
      <w:r>
        <w:t>gardenSetting</w:t>
      </w:r>
      <w:proofErr w:type="spellEnd"/>
      <w:r>
        <w:t>={'L','A','H','W'}</w:t>
      </w:r>
    </w:p>
    <w:p w14:paraId="3C27E93D" w14:textId="482E8FF2" w:rsidR="000F54A3" w:rsidRDefault="000F54A3" w:rsidP="000F54A3">
      <w:pPr>
        <w:pStyle w:val="BodyText"/>
        <w:numPr>
          <w:ilvl w:val="0"/>
          <w:numId w:val="17"/>
        </w:numPr>
      </w:pPr>
      <w:proofErr w:type="spellStart"/>
      <w:r>
        <w:t>deviceName</w:t>
      </w:r>
      <w:proofErr w:type="spellEnd"/>
      <w:r>
        <w:t>={'M'}</w:t>
      </w:r>
    </w:p>
    <w:p w14:paraId="612B556F" w14:textId="23B64646" w:rsidR="00326ECB" w:rsidRDefault="000F54A3" w:rsidP="00326ECB">
      <w:pPr>
        <w:pStyle w:val="BodyText"/>
        <w:numPr>
          <w:ilvl w:val="0"/>
          <w:numId w:val="17"/>
        </w:numPr>
      </w:pPr>
      <w:proofErr w:type="spellStart"/>
      <w:r>
        <w:t>actionSetting</w:t>
      </w:r>
      <w:proofErr w:type="spellEnd"/>
      <w:r>
        <w:t>={'1','0','L}</w:t>
      </w:r>
    </w:p>
    <w:p w14:paraId="11E3157A" w14:textId="571C7979" w:rsidR="00326ECB" w:rsidRDefault="00326ECB" w:rsidP="00326ECB">
      <w:pPr>
        <w:pStyle w:val="BodyText"/>
      </w:pPr>
      <w:r>
        <w:t>Each possible option that can be selected from the menu has a unique key within its own Array.</w:t>
      </w:r>
    </w:p>
    <w:p w14:paraId="6BC2EC8C" w14:textId="5E000E9F" w:rsidR="00326ECB" w:rsidRDefault="00326ECB" w:rsidP="00326ECB">
      <w:pPr>
        <w:pStyle w:val="BodyText"/>
      </w:pPr>
      <w:r>
        <w:t>Another key data structure that is used, but briefly is the char** house variable which is a pointer that points to the other char Arrays:</w:t>
      </w:r>
    </w:p>
    <w:p w14:paraId="433DC7A6" w14:textId="51A6214E" w:rsidR="00326ECB" w:rsidRDefault="00326ECB" w:rsidP="00326ECB">
      <w:pPr>
        <w:pStyle w:val="BodyText"/>
      </w:pPr>
      <w:r>
        <w:t>House {floorRoom, firstFlrRoom, …}</w:t>
      </w:r>
    </w:p>
    <w:p w14:paraId="395A0092" w14:textId="63318883" w:rsidR="000F54A3" w:rsidRDefault="009C3FAB" w:rsidP="000F54A3">
      <w:pPr>
        <w:pStyle w:val="BodyText"/>
      </w:pPr>
      <w:r>
        <w:t xml:space="preserve">The char arrays will hold the key </w:t>
      </w:r>
      <w:r w:rsidR="004F48F7">
        <w:t>letter</w:t>
      </w:r>
      <w:r>
        <w:t xml:space="preserve"> for each descriptor, </w:t>
      </w:r>
      <w:r w:rsidR="004F48F7">
        <w:t>this method was chosen for memory basis as opposed to choosing words stored in strings. The amount of memory the address’ used is known and it can also be manipulated easily.</w:t>
      </w:r>
    </w:p>
    <w:p w14:paraId="64CD6881" w14:textId="09404B2D" w:rsidR="00B47C53" w:rsidRDefault="00EA6253" w:rsidP="0012115B">
      <w:pPr>
        <w:pStyle w:val="Subtitle"/>
      </w:pPr>
      <w:r w:rsidRPr="00EA6253">
        <w:t>Functions:</w:t>
      </w:r>
    </w:p>
    <w:p w14:paraId="0290AAE8" w14:textId="73A45CE5" w:rsidR="00A029B0" w:rsidRPr="0012115B" w:rsidRDefault="00EF4C8A" w:rsidP="0012115B">
      <w:pPr>
        <w:pStyle w:val="Style1"/>
      </w:pPr>
      <w:r w:rsidRPr="0012115B">
        <w:t>V</w:t>
      </w:r>
      <w:r w:rsidR="00A029B0" w:rsidRPr="0012115B">
        <w:t>oi</w:t>
      </w:r>
      <w:r w:rsidRPr="0012115B">
        <w:t xml:space="preserve">d </w:t>
      </w:r>
      <w:proofErr w:type="spellStart"/>
      <w:proofErr w:type="gramStart"/>
      <w:r w:rsidRPr="0012115B">
        <w:t>writeEE</w:t>
      </w:r>
      <w:proofErr w:type="spellEnd"/>
      <w:r w:rsidRPr="0012115B">
        <w:t>(</w:t>
      </w:r>
      <w:proofErr w:type="gramEnd"/>
      <w:r w:rsidRPr="0012115B">
        <w:t>):</w:t>
      </w:r>
    </w:p>
    <w:p w14:paraId="1333AFA7" w14:textId="77777777" w:rsidR="0012115B" w:rsidRPr="0012115B" w:rsidRDefault="00EF4C8A" w:rsidP="0012115B">
      <w:pPr>
        <w:pStyle w:val="BodyText"/>
      </w:pPr>
      <w:r w:rsidRPr="0012115B">
        <w:t>This is a function</w:t>
      </w:r>
      <w:r w:rsidR="0093476B" w:rsidRPr="0012115B">
        <w:t xml:space="preserve"> </w:t>
      </w:r>
      <w:r w:rsidR="00EE1D9D" w:rsidRPr="0012115B">
        <w:t xml:space="preserve">is </w:t>
      </w:r>
      <w:r w:rsidR="0093476B" w:rsidRPr="0012115B">
        <w:t>intended</w:t>
      </w:r>
      <w:r w:rsidRPr="0012115B">
        <w:t xml:space="preserve"> to write </w:t>
      </w:r>
      <w:r w:rsidR="0057395E" w:rsidRPr="0012115B">
        <w:t>the v</w:t>
      </w:r>
      <w:r w:rsidR="001F4C97" w:rsidRPr="0012115B">
        <w:t>alues from the data structures into the eeprom</w:t>
      </w:r>
      <w:r w:rsidR="004C76AC" w:rsidRPr="0012115B">
        <w:t xml:space="preserve"> </w:t>
      </w:r>
      <w:r w:rsidR="0093476B" w:rsidRPr="0012115B">
        <w:t xml:space="preserve">(if the data has not been written already) so that whenever the program is run, the data is read from the EEPROM directly and does not need to be reloaded.  The function takes no parameters and returns no value hence the declaration as void. </w:t>
      </w:r>
      <w:r w:rsidR="004C76AC" w:rsidRPr="0012115B">
        <w:t>The</w:t>
      </w:r>
      <w:r w:rsidR="0093476B" w:rsidRPr="0012115B">
        <w:t xml:space="preserve"> function first instructs </w:t>
      </w:r>
      <w:proofErr w:type="gramStart"/>
      <w:r w:rsidR="0093476B" w:rsidRPr="0012115B">
        <w:t xml:space="preserve">the  </w:t>
      </w:r>
      <w:r w:rsidR="004C76AC" w:rsidRPr="0012115B">
        <w:t>eeprom</w:t>
      </w:r>
      <w:proofErr w:type="gramEnd"/>
      <w:r w:rsidR="00A241C5" w:rsidRPr="0012115B">
        <w:t xml:space="preserve"> </w:t>
      </w:r>
      <w:r w:rsidR="0093476B" w:rsidRPr="0012115B">
        <w:t>to update address 0 with the value 1 , this is to signify that the eeprom has been written to</w:t>
      </w:r>
      <w:r w:rsidR="0012115B" w:rsidRPr="0012115B">
        <w:t xml:space="preserve"> and if so(if it has been written to ) then there is no need to call the write function</w:t>
      </w:r>
      <w:r w:rsidR="0093476B" w:rsidRPr="0012115B">
        <w:t>.</w:t>
      </w:r>
    </w:p>
    <w:p w14:paraId="7081E8F3" w14:textId="39DDF603" w:rsidR="0093476B" w:rsidRDefault="005C5918" w:rsidP="0012115B">
      <w:pPr>
        <w:pStyle w:val="BodyText"/>
      </w:pPr>
      <w:r w:rsidRPr="0012115B">
        <w:t xml:space="preserve"> Using hard coded char arrays that</w:t>
      </w:r>
      <w:r>
        <w:t xml:space="preserve"> contain the house descriptors, i.e. </w:t>
      </w:r>
      <w:r w:rsidRPr="005C5918">
        <w:t xml:space="preserve"> floorRoom[</w:t>
      </w:r>
      <w:proofErr w:type="gramStart"/>
      <w:r w:rsidRPr="005C5918">
        <w:t>6]=</w:t>
      </w:r>
      <w:proofErr w:type="gramEnd"/>
      <w:r w:rsidRPr="005C5918">
        <w:t>{'F','G','O','S','-'}</w:t>
      </w:r>
      <w:r>
        <w:t xml:space="preserve"> and </w:t>
      </w:r>
      <w:proofErr w:type="spellStart"/>
      <w:r w:rsidRPr="005C5918">
        <w:t>actionSetting</w:t>
      </w:r>
      <w:proofErr w:type="spellEnd"/>
      <w:r w:rsidRPr="005C5918">
        <w:t>[5]={'1','0','L','x'}</w:t>
      </w:r>
      <w:r>
        <w:t xml:space="preserve">, the function stores each of these char arrays in the char** variable ‘house’ (defined above) and loops through this data structure in order to write each single char along with a consecutively increasing address into the eeprom. </w:t>
      </w:r>
    </w:p>
    <w:p w14:paraId="73AB49A0" w14:textId="28A9738D" w:rsidR="00EF4C8A" w:rsidRPr="0012115B" w:rsidRDefault="00C5354C" w:rsidP="0012115B">
      <w:pPr>
        <w:pStyle w:val="Style1"/>
      </w:pPr>
      <w:r w:rsidRPr="0012115B">
        <w:t xml:space="preserve">Void </w:t>
      </w:r>
      <w:proofErr w:type="spellStart"/>
      <w:r w:rsidRPr="0012115B">
        <w:t>readEE</w:t>
      </w:r>
      <w:proofErr w:type="spellEnd"/>
      <w:r w:rsidRPr="0012115B">
        <w:t>(</w:t>
      </w:r>
      <w:r w:rsidR="0087746B" w:rsidRPr="0012115B">
        <w:t>char**</w:t>
      </w:r>
      <w:r w:rsidRPr="0012115B">
        <w:t>):</w:t>
      </w:r>
    </w:p>
    <w:p w14:paraId="014B5699" w14:textId="4C880443" w:rsidR="0012115B" w:rsidRDefault="00F16F34" w:rsidP="009C3FAB">
      <w:pPr>
        <w:pStyle w:val="BodyText"/>
      </w:pPr>
      <w:r>
        <w:t xml:space="preserve">A function designed to read data from the eeprom and store it inside multiple char arrays. The argument required is a char** which will again be the house variable that stores </w:t>
      </w:r>
      <w:r w:rsidR="00AD1793">
        <w:t>empty house descriptor char arrays</w:t>
      </w:r>
      <w:r w:rsidR="0001719B">
        <w:t>.</w:t>
      </w:r>
    </w:p>
    <w:p w14:paraId="7419DD74" w14:textId="7A46983D" w:rsidR="0012115B" w:rsidRDefault="0001719B" w:rsidP="009C3FAB">
      <w:pPr>
        <w:pStyle w:val="BodyText"/>
      </w:pPr>
      <w:r>
        <w:t xml:space="preserve">The </w:t>
      </w:r>
      <w:proofErr w:type="spellStart"/>
      <w:r>
        <w:t>pre defined</w:t>
      </w:r>
      <w:proofErr w:type="spellEnd"/>
      <w:r>
        <w:t xml:space="preserve"> char arrays</w:t>
      </w:r>
      <w:r>
        <w:t xml:space="preserve"> that exist in the </w:t>
      </w:r>
      <w:proofErr w:type="spellStart"/>
      <w:r>
        <w:t>writeEE</w:t>
      </w:r>
      <w:proofErr w:type="spellEnd"/>
      <w:r>
        <w:t xml:space="preserve"> function, and have their values written to the EEPROM,</w:t>
      </w:r>
      <w:r>
        <w:t xml:space="preserve"> make use of either ‘</w:t>
      </w:r>
      <w:proofErr w:type="gramStart"/>
      <w:r>
        <w:t>-‘ or</w:t>
      </w:r>
      <w:proofErr w:type="gramEnd"/>
      <w:r>
        <w:t xml:space="preserve"> ‘x’, meaning end of char array but not </w:t>
      </w:r>
      <w:r>
        <w:t xml:space="preserve">the </w:t>
      </w:r>
      <w:r>
        <w:t xml:space="preserve">final char array to read in the structure, and final char array to read in the data structure respectively. This allows the </w:t>
      </w:r>
      <w:r>
        <w:t xml:space="preserve">nested </w:t>
      </w:r>
      <w:r>
        <w:t xml:space="preserve">loop to </w:t>
      </w:r>
      <w:r>
        <w:lastRenderedPageBreak/>
        <w:t>know</w:t>
      </w:r>
      <w:r>
        <w:t>, when reading from the EEPROM, a dash ‘</w:t>
      </w:r>
      <w:proofErr w:type="gramStart"/>
      <w:r>
        <w:t>-‘ means</w:t>
      </w:r>
      <w:proofErr w:type="gramEnd"/>
      <w:r>
        <w:t xml:space="preserve"> the loop </w:t>
      </w:r>
      <w:proofErr w:type="spellStart"/>
      <w:r>
        <w:t>shoud</w:t>
      </w:r>
      <w:proofErr w:type="spellEnd"/>
      <w:r>
        <w:t xml:space="preserve"> move to the next char array </w:t>
      </w:r>
      <w:proofErr w:type="spellStart"/>
      <w:r>
        <w:t>i.e</w:t>
      </w:r>
      <w:proofErr w:type="spellEnd"/>
      <w:r>
        <w:t xml:space="preserve"> house[</w:t>
      </w:r>
      <w:proofErr w:type="spellStart"/>
      <w:r>
        <w:t>i</w:t>
      </w:r>
      <w:proofErr w:type="spellEnd"/>
      <w:r>
        <w:t xml:space="preserve">][j] to house[i+1][j], and an ‘x’ means </w:t>
      </w:r>
      <w:proofErr w:type="spellStart"/>
      <w:r>
        <w:t>means</w:t>
      </w:r>
      <w:proofErr w:type="spellEnd"/>
      <w:r>
        <w:t xml:space="preserve"> the end of read and so the loop can break.</w:t>
      </w:r>
      <w:r w:rsidR="0012115B">
        <w:t xml:space="preserve"> The char values read from the EEPROM that represent house descriptors will subsequently be written into the empty char Arrays.</w:t>
      </w:r>
    </w:p>
    <w:p w14:paraId="385754C0" w14:textId="32258B58" w:rsidR="0045517A" w:rsidRDefault="003545F6" w:rsidP="0045517A">
      <w:pPr>
        <w:pStyle w:val="Style1"/>
      </w:pPr>
      <w:r w:rsidRPr="0012115B">
        <w:t xml:space="preserve">void </w:t>
      </w:r>
      <w:proofErr w:type="spellStart"/>
      <w:r w:rsidR="00F32AD3">
        <w:t>printLcdSettings</w:t>
      </w:r>
      <w:proofErr w:type="spellEnd"/>
      <w:r w:rsidR="00F32AD3" w:rsidRPr="0012115B">
        <w:t xml:space="preserve"> </w:t>
      </w:r>
      <w:r w:rsidRPr="0012115B">
        <w:t xml:space="preserve">(char* setting, int option, int </w:t>
      </w:r>
      <w:proofErr w:type="spellStart"/>
      <w:r w:rsidRPr="0012115B">
        <w:t>num_setting</w:t>
      </w:r>
      <w:proofErr w:type="spellEnd"/>
      <w:r w:rsidRPr="0012115B">
        <w:t>)</w:t>
      </w:r>
    </w:p>
    <w:p w14:paraId="46A11F51" w14:textId="6FD482B9" w:rsidR="003545F6" w:rsidRDefault="0045517A" w:rsidP="009C3FAB">
      <w:pPr>
        <w:pStyle w:val="BodyText"/>
      </w:pPr>
      <w:r>
        <w:t xml:space="preserve">The purpose of this function is to print out the full house description to the lcd based on the key. </w:t>
      </w:r>
      <w:r w:rsidR="00E75804">
        <w:t xml:space="preserve">Using switch statements each case has hard coded Strings to print to the lcd depending on the key. </w:t>
      </w:r>
      <w:proofErr w:type="spellStart"/>
      <w:r w:rsidR="00E75804">
        <w:t>i.e</w:t>
      </w:r>
      <w:proofErr w:type="spellEnd"/>
      <w:r w:rsidR="00E75804">
        <w:t xml:space="preserve"> for case 6 is the key is equal to ‘H’, the lcd is to print Heat.</w:t>
      </w:r>
      <w:r w:rsidR="00E179B5">
        <w:t xml:space="preserve"> </w:t>
      </w:r>
      <w:r>
        <w:t>The arguments taken are</w:t>
      </w:r>
      <w:r w:rsidR="00824D58">
        <w:t>:</w:t>
      </w:r>
      <w:r>
        <w:t xml:space="preserve"> </w:t>
      </w:r>
      <w:r w:rsidRPr="00824D58">
        <w:rPr>
          <w:b/>
          <w:bCs/>
        </w:rPr>
        <w:t>char*</w:t>
      </w:r>
      <w:r>
        <w:t xml:space="preserve"> for the char array that will contain the </w:t>
      </w:r>
      <w:r w:rsidR="00824D58">
        <w:t xml:space="preserve">house descriptors, </w:t>
      </w:r>
      <w:r w:rsidR="00824D58" w:rsidRPr="00824D58">
        <w:rPr>
          <w:b/>
          <w:bCs/>
        </w:rPr>
        <w:t xml:space="preserve">int </w:t>
      </w:r>
      <w:r w:rsidR="00824D58">
        <w:t xml:space="preserve">which is the index of a house key of parameter </w:t>
      </w:r>
      <w:r w:rsidR="00824D58" w:rsidRPr="00824D58">
        <w:rPr>
          <w:b/>
          <w:bCs/>
        </w:rPr>
        <w:t>char*</w:t>
      </w:r>
      <w:r w:rsidR="00824D58">
        <w:t xml:space="preserve"> setting, and another </w:t>
      </w:r>
      <w:proofErr w:type="gramStart"/>
      <w:r w:rsidR="00824D58" w:rsidRPr="00824D58">
        <w:rPr>
          <w:b/>
          <w:bCs/>
        </w:rPr>
        <w:t>int</w:t>
      </w:r>
      <w:r w:rsidR="00824D58">
        <w:t xml:space="preserve">  which</w:t>
      </w:r>
      <w:proofErr w:type="gramEnd"/>
      <w:r w:rsidR="00824D58">
        <w:t xml:space="preserve"> specifies a switch case number</w:t>
      </w:r>
      <w:r w:rsidR="00E75804">
        <w:t>.</w:t>
      </w:r>
    </w:p>
    <w:p w14:paraId="1E2D4B96" w14:textId="3F644562" w:rsidR="003545F6" w:rsidRDefault="003545F6" w:rsidP="0012115B">
      <w:pPr>
        <w:pStyle w:val="Style1"/>
      </w:pPr>
      <w:r w:rsidRPr="00516CD1">
        <w:t xml:space="preserve">int </w:t>
      </w:r>
      <w:proofErr w:type="spellStart"/>
      <w:proofErr w:type="gramStart"/>
      <w:r w:rsidR="00561CB1">
        <w:t>nav</w:t>
      </w:r>
      <w:r w:rsidRPr="00516CD1">
        <w:t>Settings</w:t>
      </w:r>
      <w:proofErr w:type="spellEnd"/>
      <w:r w:rsidRPr="00516CD1">
        <w:t>(</w:t>
      </w:r>
      <w:proofErr w:type="gramEnd"/>
      <w:r w:rsidRPr="00516CD1">
        <w:t xml:space="preserve">char* setting, int </w:t>
      </w:r>
      <w:proofErr w:type="spellStart"/>
      <w:r w:rsidRPr="00516CD1">
        <w:t>num_setting</w:t>
      </w:r>
      <w:proofErr w:type="spellEnd"/>
      <w:r w:rsidRPr="00516CD1">
        <w:t>)</w:t>
      </w:r>
    </w:p>
    <w:p w14:paraId="23A8EF82" w14:textId="485F702B" w:rsidR="00516CD1" w:rsidRDefault="00561CB1" w:rsidP="00E801DA">
      <w:r>
        <w:t xml:space="preserve">This function is used to navigate the menu. It takes arguments char* and </w:t>
      </w:r>
      <w:proofErr w:type="gramStart"/>
      <w:r>
        <w:t>int ,</w:t>
      </w:r>
      <w:proofErr w:type="gramEnd"/>
      <w:r>
        <w:t xml:space="preserve"> these are passed into the function </w:t>
      </w:r>
      <w:proofErr w:type="spellStart"/>
      <w:r>
        <w:t>printLcdSettings</w:t>
      </w:r>
      <w:proofErr w:type="spellEnd"/>
      <w:r>
        <w:t xml:space="preserve"> where their purpose is explained above. Using left and right buttons on the Arduino the function is able to navigate the menu by incrementing or </w:t>
      </w:r>
      <w:proofErr w:type="gramStart"/>
      <w:r>
        <w:t>decrementing  an</w:t>
      </w:r>
      <w:proofErr w:type="gramEnd"/>
      <w:r>
        <w:t xml:space="preserve"> int variable select</w:t>
      </w:r>
      <w:r w:rsidR="000B53DA">
        <w:t xml:space="preserve"> respectively</w:t>
      </w:r>
      <w:r>
        <w:t xml:space="preserve">, which also acts as an index and so when the function </w:t>
      </w:r>
      <w:proofErr w:type="spellStart"/>
      <w:r>
        <w:t>printLcdSettings</w:t>
      </w:r>
      <w:proofErr w:type="spellEnd"/>
      <w:r>
        <w:t xml:space="preserve"> is called, the index is passed as the parameter int option</w:t>
      </w:r>
      <w:r w:rsidR="000B53DA">
        <w:t xml:space="preserve">, the char array is passed and char* setting and the </w:t>
      </w:r>
      <w:proofErr w:type="spellStart"/>
      <w:r w:rsidR="000B53DA">
        <w:t>enum</w:t>
      </w:r>
      <w:proofErr w:type="spellEnd"/>
      <w:r w:rsidR="000B53DA">
        <w:t xml:space="preserve"> value of current menu options, i.e. floors, is passed as int </w:t>
      </w:r>
      <w:proofErr w:type="spellStart"/>
      <w:r w:rsidR="000B53DA">
        <w:t>num_setting</w:t>
      </w:r>
      <w:proofErr w:type="spellEnd"/>
      <w:r w:rsidR="000B53DA">
        <w:t xml:space="preserve">. This is run in a while </w:t>
      </w:r>
      <w:proofErr w:type="gramStart"/>
      <w:r w:rsidR="000B53DA">
        <w:t>loop  which</w:t>
      </w:r>
      <w:proofErr w:type="gramEnd"/>
      <w:r w:rsidR="000B53DA">
        <w:t xml:space="preserve"> creates the menu navigation system. Once the select button is pressed the loop ends and the index of the chosen options house description key is returned.</w:t>
      </w:r>
    </w:p>
    <w:p w14:paraId="467DFFA8" w14:textId="520D5931" w:rsidR="00516CD1" w:rsidRDefault="00516CD1" w:rsidP="0012115B">
      <w:pPr>
        <w:pStyle w:val="Style1"/>
      </w:pPr>
      <w:r w:rsidRPr="00257B8C">
        <w:t xml:space="preserve">int </w:t>
      </w:r>
      <w:proofErr w:type="spellStart"/>
      <w:proofErr w:type="gramStart"/>
      <w:r w:rsidRPr="00257B8C">
        <w:t>sumIterations</w:t>
      </w:r>
      <w:proofErr w:type="spellEnd"/>
      <w:r w:rsidRPr="00257B8C">
        <w:t>(</w:t>
      </w:r>
      <w:proofErr w:type="gramEnd"/>
      <w:r w:rsidRPr="00257B8C">
        <w:t xml:space="preserve">char* </w:t>
      </w:r>
      <w:proofErr w:type="spellStart"/>
      <w:r w:rsidRPr="00257B8C">
        <w:t>firstIter,char</w:t>
      </w:r>
      <w:proofErr w:type="spellEnd"/>
      <w:r w:rsidRPr="00257B8C">
        <w:t xml:space="preserve">* </w:t>
      </w:r>
      <w:proofErr w:type="spellStart"/>
      <w:r w:rsidRPr="00257B8C">
        <w:t>nestedIter,char</w:t>
      </w:r>
      <w:proofErr w:type="spellEnd"/>
      <w:r w:rsidRPr="00257B8C">
        <w:t xml:space="preserve">* </w:t>
      </w:r>
      <w:proofErr w:type="spellStart"/>
      <w:r w:rsidRPr="00257B8C">
        <w:t>secondNestedIter</w:t>
      </w:r>
      <w:proofErr w:type="spellEnd"/>
      <w:r w:rsidRPr="00257B8C">
        <w:t>)</w:t>
      </w:r>
    </w:p>
    <w:p w14:paraId="2A157677" w14:textId="253BBB23" w:rsidR="003545F6" w:rsidRDefault="0082210E" w:rsidP="00F1490D">
      <w:pPr>
        <w:pStyle w:val="BodyText"/>
      </w:pPr>
      <w:r>
        <w:t xml:space="preserve">This function takes 3 char * arguments. </w:t>
      </w:r>
      <w:r w:rsidR="00F1490D">
        <w:t xml:space="preserve">The reason for this function is to create a value by summing the indexes within a triple nested loop. This value is used in the creation of a unique address by dividing the result value by the length of the char array of the first loop (first </w:t>
      </w:r>
      <w:proofErr w:type="spellStart"/>
      <w:r w:rsidR="00F1490D">
        <w:t>iter</w:t>
      </w:r>
      <w:proofErr w:type="spellEnd"/>
      <w:r w:rsidR="00F1490D">
        <w:t xml:space="preserve">). In this home system that will be the type setting: </w:t>
      </w:r>
      <w:r w:rsidR="00FB1AF7">
        <w:t>water, heat</w:t>
      </w:r>
      <w:r w:rsidR="00F1490D">
        <w:t>…</w:t>
      </w:r>
      <w:r w:rsidR="00FB1AF7">
        <w:t xml:space="preserve"> This provides a unique range for each type setting and so the creation of this value is a crucial step in creating a unique address</w:t>
      </w:r>
      <w:r>
        <w:t>.</w:t>
      </w:r>
    </w:p>
    <w:p w14:paraId="219E97E6" w14:textId="7D3D2968" w:rsidR="00257B8C" w:rsidRDefault="00257B8C" w:rsidP="0012115B">
      <w:pPr>
        <w:pStyle w:val="Style1"/>
      </w:pPr>
      <w:r w:rsidRPr="00257B8C">
        <w:t xml:space="preserve">int </w:t>
      </w:r>
      <w:proofErr w:type="spellStart"/>
      <w:proofErr w:type="gramStart"/>
      <w:r w:rsidRPr="00257B8C">
        <w:t>calculateAddressValue</w:t>
      </w:r>
      <w:proofErr w:type="spellEnd"/>
      <w:r w:rsidRPr="00257B8C">
        <w:t>(</w:t>
      </w:r>
      <w:proofErr w:type="gramEnd"/>
      <w:r w:rsidR="00EF746B" w:rsidRPr="00EF746B">
        <w:t xml:space="preserve">char* </w:t>
      </w:r>
      <w:proofErr w:type="spellStart"/>
      <w:r w:rsidR="00EF746B" w:rsidRPr="00EF746B">
        <w:t>setting,int</w:t>
      </w:r>
      <w:proofErr w:type="spellEnd"/>
      <w:r w:rsidR="00EF746B" w:rsidRPr="00EF746B">
        <w:t xml:space="preserve"> </w:t>
      </w:r>
      <w:proofErr w:type="spellStart"/>
      <w:r w:rsidR="00EF746B" w:rsidRPr="00EF746B">
        <w:t>sumTotal,int</w:t>
      </w:r>
      <w:proofErr w:type="spellEnd"/>
      <w:r w:rsidR="00EF746B" w:rsidRPr="00EF746B">
        <w:t xml:space="preserve"> </w:t>
      </w:r>
      <w:proofErr w:type="spellStart"/>
      <w:r w:rsidR="00EF746B" w:rsidRPr="00EF746B">
        <w:t>typeChoice,int</w:t>
      </w:r>
      <w:proofErr w:type="spellEnd"/>
      <w:r w:rsidR="00EF746B" w:rsidRPr="00EF746B">
        <w:t xml:space="preserve"> </w:t>
      </w:r>
      <w:proofErr w:type="spellStart"/>
      <w:r w:rsidR="00EF746B" w:rsidRPr="00EF746B">
        <w:t>nameChoice,int</w:t>
      </w:r>
      <w:proofErr w:type="spellEnd"/>
      <w:r w:rsidR="00EF746B" w:rsidRPr="00EF746B">
        <w:t xml:space="preserve"> </w:t>
      </w:r>
      <w:proofErr w:type="spellStart"/>
      <w:r w:rsidR="00EF746B" w:rsidRPr="00EF746B">
        <w:t>actionChoice</w:t>
      </w:r>
      <w:proofErr w:type="spellEnd"/>
      <w:r w:rsidR="00EF746B">
        <w:t>)</w:t>
      </w:r>
    </w:p>
    <w:p w14:paraId="7734638D" w14:textId="00A70047" w:rsidR="00C80452" w:rsidRDefault="002A42E1" w:rsidP="002A42E1">
      <w:pPr>
        <w:pStyle w:val="BodyText"/>
      </w:pPr>
      <w:r>
        <w:t>This function creates the unique address. The argument char</w:t>
      </w:r>
      <w:r w:rsidR="00D22998">
        <w:t xml:space="preserve">* is used the divide the return value of </w:t>
      </w:r>
      <w:proofErr w:type="spellStart"/>
      <w:r w:rsidR="00D22998">
        <w:t>sumIterations</w:t>
      </w:r>
      <w:proofErr w:type="spellEnd"/>
      <w:r w:rsidR="00D22998">
        <w:t xml:space="preserve"> by its length thus giving a value to create a unique range as aforementioned in the previous function </w:t>
      </w:r>
      <w:r w:rsidR="00C80452">
        <w:t>explanation</w:t>
      </w:r>
      <w:r w:rsidR="00D22998">
        <w:t>.</w:t>
      </w:r>
      <w:r w:rsidR="00C80452">
        <w:t xml:space="preserve"> Other arguments namely int </w:t>
      </w:r>
      <w:proofErr w:type="spellStart"/>
      <w:r w:rsidR="00C80452">
        <w:t>sumTotal</w:t>
      </w:r>
      <w:proofErr w:type="spellEnd"/>
      <w:r w:rsidR="00C80452">
        <w:t xml:space="preserve">, </w:t>
      </w:r>
      <w:proofErr w:type="spellStart"/>
      <w:r w:rsidR="00EF746B" w:rsidRPr="00EF746B">
        <w:t>typeChoice</w:t>
      </w:r>
      <w:proofErr w:type="spellEnd"/>
      <w:r w:rsidR="00C80452">
        <w:t>,</w:t>
      </w:r>
      <w:r w:rsidR="00EF746B">
        <w:t xml:space="preserve"> </w:t>
      </w:r>
      <w:proofErr w:type="spellStart"/>
      <w:r w:rsidR="00EF746B" w:rsidRPr="00EF746B">
        <w:t>nameChoice</w:t>
      </w:r>
      <w:proofErr w:type="spellEnd"/>
      <w:r w:rsidR="00C80452">
        <w:t>,</w:t>
      </w:r>
      <w:r w:rsidR="00EF746B">
        <w:t xml:space="preserve"> </w:t>
      </w:r>
      <w:proofErr w:type="spellStart"/>
      <w:r w:rsidR="00EF746B" w:rsidRPr="00EF746B">
        <w:t>actionChoice</w:t>
      </w:r>
      <w:proofErr w:type="spellEnd"/>
      <w:r w:rsidR="00EF746B">
        <w:t xml:space="preserve"> </w:t>
      </w:r>
      <w:r w:rsidR="00C80452">
        <w:t xml:space="preserve">are used in the generation of the unique address. </w:t>
      </w:r>
      <w:proofErr w:type="spellStart"/>
      <w:r w:rsidR="00EF746B">
        <w:t>typeChoice</w:t>
      </w:r>
      <w:proofErr w:type="spellEnd"/>
      <w:r w:rsidR="00C80452">
        <w:t xml:space="preserve"> is multiplied by the </w:t>
      </w:r>
      <w:r w:rsidR="00EF746B">
        <w:t xml:space="preserve">created range in order to </w:t>
      </w:r>
      <w:r w:rsidR="00A96262">
        <w:t>create the range for that given choice.</w:t>
      </w:r>
    </w:p>
    <w:p w14:paraId="21C25D91" w14:textId="1AE544A6" w:rsidR="00A96262" w:rsidRDefault="00A96262" w:rsidP="002A42E1">
      <w:pPr>
        <w:pStyle w:val="BodyText"/>
      </w:pPr>
      <w:r>
        <w:t>Then this formula is used:</w:t>
      </w:r>
    </w:p>
    <w:p w14:paraId="58B22EFC" w14:textId="778DEDB6" w:rsidR="00A96262" w:rsidRDefault="00A96262" w:rsidP="00A96262">
      <w:pPr>
        <w:pStyle w:val="BodyText"/>
      </w:pPr>
      <w:r>
        <w:t xml:space="preserve">  </w:t>
      </w:r>
      <w:proofErr w:type="spellStart"/>
      <w:r>
        <w:t>modValue</w:t>
      </w:r>
      <w:proofErr w:type="spellEnd"/>
      <w:r>
        <w:t>=</w:t>
      </w:r>
      <w:proofErr w:type="spellStart"/>
      <w:r>
        <w:t>sumTotal</w:t>
      </w:r>
      <w:proofErr w:type="spellEnd"/>
      <w:r>
        <w:t>/</w:t>
      </w:r>
      <w:proofErr w:type="spellStart"/>
      <w:r>
        <w:t>strlen</w:t>
      </w:r>
      <w:proofErr w:type="spellEnd"/>
      <w:r>
        <w:t>(setting)</w:t>
      </w:r>
    </w:p>
    <w:p w14:paraId="18A8462C" w14:textId="548D1826" w:rsidR="00A96262" w:rsidRDefault="00A96262" w:rsidP="00A96262">
      <w:pPr>
        <w:pStyle w:val="BodyText"/>
      </w:pPr>
      <w:r>
        <w:t xml:space="preserve"> </w:t>
      </w:r>
      <w:proofErr w:type="spellStart"/>
      <w:r>
        <w:t>modProduct</w:t>
      </w:r>
      <w:proofErr w:type="spellEnd"/>
      <w:r>
        <w:t>=(</w:t>
      </w:r>
      <w:proofErr w:type="spellStart"/>
      <w:r>
        <w:t>typeChoice</w:t>
      </w:r>
      <w:proofErr w:type="spellEnd"/>
      <w:r>
        <w:t>*</w:t>
      </w:r>
      <w:proofErr w:type="spellStart"/>
      <w:r>
        <w:t>modValue</w:t>
      </w:r>
      <w:proofErr w:type="spellEnd"/>
      <w:r>
        <w:t>)</w:t>
      </w:r>
    </w:p>
    <w:p w14:paraId="77448548" w14:textId="68874C93" w:rsidR="00A96262" w:rsidRDefault="00A96262" w:rsidP="002A42E1">
      <w:pPr>
        <w:pStyle w:val="BodyText"/>
      </w:pPr>
      <w:r w:rsidRPr="00A96262">
        <w:t>(</w:t>
      </w:r>
      <w:proofErr w:type="spellStart"/>
      <w:r w:rsidRPr="00A96262">
        <w:t>modProduct</w:t>
      </w:r>
      <w:proofErr w:type="spellEnd"/>
      <w:r w:rsidRPr="00A96262">
        <w:t>+(typeChoice+</w:t>
      </w:r>
      <w:proofErr w:type="gramStart"/>
      <w:r w:rsidRPr="00A96262">
        <w:t>1)+(</w:t>
      </w:r>
      <w:proofErr w:type="gramEnd"/>
      <w:r w:rsidRPr="00A96262">
        <w:t xml:space="preserve">nameChoice+1)+value3) </w:t>
      </w:r>
      <w:r>
        <w:rPr>
          <w:b/>
          <w:bCs/>
        </w:rPr>
        <w:t xml:space="preserve">mod </w:t>
      </w:r>
      <w:r w:rsidRPr="00A96262">
        <w:t xml:space="preserve"> (</w:t>
      </w:r>
      <w:proofErr w:type="spellStart"/>
      <w:r w:rsidRPr="00A96262">
        <w:t>modValue</w:t>
      </w:r>
      <w:proofErr w:type="spellEnd"/>
      <w:r w:rsidRPr="00A96262">
        <w:t>*(actionChoice+1)+1)</w:t>
      </w:r>
    </w:p>
    <w:p w14:paraId="29918D0E" w14:textId="54C0FE93" w:rsidR="00A96262" w:rsidRDefault="00A96262" w:rsidP="002A42E1">
      <w:pPr>
        <w:pStyle w:val="BodyText"/>
      </w:pPr>
      <w:r>
        <w:t>This creates a unique value for the memory address.</w:t>
      </w:r>
    </w:p>
    <w:p w14:paraId="27745FF3" w14:textId="056B03C3" w:rsidR="00E801DA" w:rsidRDefault="00E801DA" w:rsidP="0012115B">
      <w:pPr>
        <w:pStyle w:val="Style1"/>
      </w:pPr>
    </w:p>
    <w:p w14:paraId="757BFAEC" w14:textId="77777777" w:rsidR="00E801DA" w:rsidRDefault="00E801DA" w:rsidP="0012115B">
      <w:pPr>
        <w:pStyle w:val="Style1"/>
      </w:pPr>
    </w:p>
    <w:p w14:paraId="585A48C8" w14:textId="77777777" w:rsidR="00283FC4" w:rsidRDefault="00A37499">
      <w:pPr>
        <w:pStyle w:val="Heading2"/>
      </w:pPr>
      <w:bookmarkStart w:id="3" w:name="fsms"/>
      <w:bookmarkEnd w:id="2"/>
      <w:r>
        <w:rPr>
          <w:rStyle w:val="SectionNumber"/>
        </w:rPr>
        <w:lastRenderedPageBreak/>
        <w:t>2.2</w:t>
      </w:r>
      <w:r>
        <w:tab/>
        <w:t>FSMs</w:t>
      </w:r>
    </w:p>
    <w:p w14:paraId="1AA6FACC" w14:textId="77777777" w:rsidR="00283FC4" w:rsidRDefault="00A37499">
      <w:pPr>
        <w:pStyle w:val="FirstParagraph"/>
      </w:pPr>
      <w:r>
        <w:rPr>
          <w:i/>
          <w:iCs/>
        </w:rPr>
        <w:t xml:space="preserve">Describe the finite state machine at the </w:t>
      </w:r>
      <w:proofErr w:type="spellStart"/>
      <w:r>
        <w:rPr>
          <w:i/>
          <w:iCs/>
        </w:rPr>
        <w:t>centre</w:t>
      </w:r>
      <w:proofErr w:type="spellEnd"/>
      <w:r>
        <w:rPr>
          <w:i/>
          <w:iCs/>
        </w:rPr>
        <w:t xml:space="preserve"> of your implementation. Show what states there are and the transitions. Draw the states and transitions as a picture and include it here.</w:t>
      </w:r>
    </w:p>
    <w:p w14:paraId="12F02B4B" w14:textId="77777777" w:rsidR="00283FC4" w:rsidRDefault="00A37499">
      <w:pPr>
        <w:pStyle w:val="BodyText"/>
      </w:pPr>
      <w:r>
        <w:rPr>
          <w:i/>
          <w:iCs/>
        </w:rPr>
        <w:t>You can use Visual Paradigm to draw a State Machine. Alternative ways are described on LEARN.</w:t>
      </w:r>
    </w:p>
    <w:p w14:paraId="22B9A527" w14:textId="77777777" w:rsidR="00283FC4" w:rsidRDefault="00A37499">
      <w:pPr>
        <w:pStyle w:val="BodyText"/>
      </w:pPr>
      <w:r>
        <w:rPr>
          <w:i/>
          <w:iCs/>
        </w:rPr>
        <w:t xml:space="preserve">If there are other (sub) FSMs in your </w:t>
      </w:r>
      <w:proofErr w:type="gramStart"/>
      <w:r>
        <w:rPr>
          <w:i/>
          <w:iCs/>
        </w:rPr>
        <w:t>code</w:t>
      </w:r>
      <w:proofErr w:type="gramEnd"/>
      <w:r>
        <w:rPr>
          <w:i/>
          <w:iCs/>
        </w:rPr>
        <w:t xml:space="preserve"> then indicate those here.</w:t>
      </w:r>
    </w:p>
    <w:p w14:paraId="470198E4" w14:textId="77777777" w:rsidR="00283FC4" w:rsidRDefault="00A37499">
      <w:pPr>
        <w:pStyle w:val="BodyText"/>
      </w:pPr>
      <w:r>
        <w:rPr>
          <w:i/>
          <w:iCs/>
        </w:rPr>
        <w:t>Include any rationale for deciding what states to include.</w:t>
      </w:r>
    </w:p>
    <w:p w14:paraId="235346DC" w14:textId="77777777" w:rsidR="00283FC4" w:rsidRDefault="00A37499">
      <w:pPr>
        <w:pStyle w:val="Heading2"/>
      </w:pPr>
      <w:bookmarkStart w:id="4" w:name="testing-and-testing"/>
      <w:bookmarkEnd w:id="3"/>
      <w:r>
        <w:rPr>
          <w:rStyle w:val="SectionNumber"/>
        </w:rPr>
        <w:lastRenderedPageBreak/>
        <w:t>2.3</w:t>
      </w:r>
      <w:r>
        <w:tab/>
        <w:t>Testing and testing</w:t>
      </w:r>
    </w:p>
    <w:p w14:paraId="4CD22C34" w14:textId="77777777" w:rsidR="00283FC4" w:rsidRDefault="00A37499">
      <w:pPr>
        <w:pStyle w:val="FirstParagraph"/>
      </w:pPr>
      <w:r>
        <w:rPr>
          <w:i/>
          <w:iCs/>
        </w:rPr>
        <w:t xml:space="preserve">Describe your approach to debugging. Include any code you have included to </w:t>
      </w:r>
      <w:proofErr w:type="spellStart"/>
      <w:r>
        <w:rPr>
          <w:i/>
          <w:iCs/>
        </w:rPr>
        <w:t>assit</w:t>
      </w:r>
      <w:proofErr w:type="spellEnd"/>
      <w:r>
        <w:rPr>
          <w:i/>
          <w:iCs/>
        </w:rPr>
        <w:t xml:space="preserve"> with debugging.</w:t>
      </w:r>
    </w:p>
    <w:p w14:paraId="35F6AF44" w14:textId="698A631F" w:rsidR="00283FC4" w:rsidRDefault="00A37499">
      <w:pPr>
        <w:pStyle w:val="BodyText"/>
        <w:rPr>
          <w:i/>
          <w:iCs/>
        </w:rPr>
      </w:pPr>
      <w:r>
        <w:rPr>
          <w:i/>
          <w:iCs/>
        </w:rPr>
        <w:t>Describe any code that exists purely to test other aspects of your program.</w:t>
      </w:r>
    </w:p>
    <w:p w14:paraId="7D099BDC" w14:textId="0A06D4C3" w:rsidR="00466B08" w:rsidRPr="00466B08" w:rsidRDefault="00466B08">
      <w:pPr>
        <w:pStyle w:val="BodyText"/>
      </w:pPr>
      <w:r>
        <w:t xml:space="preserve">My approach to debugging is using #ifdef DEBUG statements that print to the </w:t>
      </w:r>
      <w:r w:rsidR="00217F38">
        <w:t>serial monitor to check the correct values are being written and read by the program.</w:t>
      </w:r>
    </w:p>
    <w:p w14:paraId="564D78F3" w14:textId="0957D407" w:rsidR="00CA753F" w:rsidRDefault="00CA753F" w:rsidP="00CA753F">
      <w:pPr>
        <w:pStyle w:val="BodyText"/>
        <w:numPr>
          <w:ilvl w:val="0"/>
          <w:numId w:val="13"/>
        </w:numPr>
      </w:pPr>
      <w:r>
        <w:t xml:space="preserve">As my data structure for the house descriptors will be char arrays with the first letter of a descriptor being used as the char identifier </w:t>
      </w:r>
      <w:proofErr w:type="spellStart"/>
      <w:r>
        <w:t>i.e</w:t>
      </w:r>
      <w:proofErr w:type="spellEnd"/>
      <w:r>
        <w:t xml:space="preserve"> ‘F’ =</w:t>
      </w:r>
      <w:proofErr w:type="gramStart"/>
      <w:r>
        <w:t xml:space="preserve">Floor </w:t>
      </w:r>
      <w:r w:rsidR="00D41A05">
        <w:t>,</w:t>
      </w:r>
      <w:r>
        <w:t>and</w:t>
      </w:r>
      <w:proofErr w:type="gramEnd"/>
      <w:r>
        <w:t xml:space="preserve"> so </w:t>
      </w:r>
      <w:proofErr w:type="spellStart"/>
      <w:r>
        <w:t>i</w:t>
      </w:r>
      <w:proofErr w:type="spellEnd"/>
      <w:r>
        <w:t xml:space="preserve"> have created a for loop to print out the char array </w:t>
      </w:r>
      <w:r w:rsidR="007D7058">
        <w:t xml:space="preserve">alongside the memory location </w:t>
      </w:r>
      <w:r>
        <w:t xml:space="preserve">to check if it was  </w:t>
      </w:r>
      <w:r w:rsidR="007D7058">
        <w:t xml:space="preserve">written </w:t>
      </w:r>
      <w:r>
        <w:t>correctly so that when it is stored in the eeprom the correct data goes in the correct place.</w:t>
      </w:r>
    </w:p>
    <w:p w14:paraId="29E86B14" w14:textId="6598D132" w:rsidR="00E14C4B" w:rsidRPr="00CA753F" w:rsidRDefault="00DC4F32" w:rsidP="00CA753F">
      <w:pPr>
        <w:pStyle w:val="BodyText"/>
        <w:numPr>
          <w:ilvl w:val="0"/>
          <w:numId w:val="13"/>
        </w:numPr>
      </w:pPr>
      <w:r>
        <w:t xml:space="preserve">Once the data has been read from the EEPROM via the function </w:t>
      </w:r>
      <w:proofErr w:type="spellStart"/>
      <w:proofErr w:type="gramStart"/>
      <w:r>
        <w:t>readEE</w:t>
      </w:r>
      <w:proofErr w:type="spellEnd"/>
      <w:r>
        <w:t>(</w:t>
      </w:r>
      <w:proofErr w:type="gramEnd"/>
      <w:r>
        <w:t xml:space="preserve">), there is a </w:t>
      </w:r>
      <w:r w:rsidR="00236329">
        <w:t>#ifdef DEBUG statement t</w:t>
      </w:r>
      <w:r w:rsidR="005943E0">
        <w:t>hat will print out the char arrays to check if data was entered correctly</w:t>
      </w:r>
      <w:r w:rsidR="00F62E81">
        <w:t>.</w:t>
      </w:r>
    </w:p>
    <w:p w14:paraId="27FF7710" w14:textId="58DE9BD8" w:rsidR="00CA753F" w:rsidRDefault="00CA753F">
      <w:pPr>
        <w:pStyle w:val="BodyText"/>
      </w:pPr>
    </w:p>
    <w:p w14:paraId="53AE9E84" w14:textId="77777777" w:rsidR="00283FC4" w:rsidRDefault="00A37499">
      <w:pPr>
        <w:pStyle w:val="Heading1"/>
      </w:pPr>
      <w:bookmarkStart w:id="5" w:name="extension-features"/>
      <w:bookmarkEnd w:id="1"/>
      <w:bookmarkEnd w:id="4"/>
      <w:r>
        <w:rPr>
          <w:rStyle w:val="SectionNumber"/>
        </w:rPr>
        <w:lastRenderedPageBreak/>
        <w:t>3</w:t>
      </w:r>
      <w:r>
        <w:tab/>
        <w:t>Extension Features</w:t>
      </w:r>
    </w:p>
    <w:p w14:paraId="6D040D7C" w14:textId="77777777" w:rsidR="00283FC4" w:rsidRDefault="00A37499">
      <w:pPr>
        <w:pStyle w:val="FirstParagraph"/>
      </w:pPr>
      <w:r>
        <w:rPr>
          <w:i/>
          <w:iCs/>
        </w:rPr>
        <w:t>For each extension feature you have implemented describe the additional code you have included. Give examples of types, variables and code that is important. Start each in a new subsection.</w:t>
      </w:r>
    </w:p>
    <w:p w14:paraId="4F863E97" w14:textId="77777777" w:rsidR="00283FC4" w:rsidRDefault="00A37499">
      <w:pPr>
        <w:pStyle w:val="BodyText"/>
      </w:pPr>
      <w:r>
        <w:rPr>
          <w:i/>
          <w:iCs/>
        </w:rPr>
        <w:t xml:space="preserve">do not write anything </w:t>
      </w:r>
      <w:proofErr w:type="gramStart"/>
      <w:r>
        <w:rPr>
          <w:i/>
          <w:iCs/>
        </w:rPr>
        <w:t>here–put</w:t>
      </w:r>
      <w:proofErr w:type="gramEnd"/>
      <w:r>
        <w:rPr>
          <w:i/>
          <w:iCs/>
        </w:rPr>
        <w:t xml:space="preserve"> it in the subsections following</w:t>
      </w:r>
    </w:p>
    <w:p w14:paraId="6C1BFA19" w14:textId="77777777" w:rsidR="00283FC4" w:rsidRDefault="00A37499">
      <w:pPr>
        <w:pStyle w:val="Heading2"/>
      </w:pPr>
      <w:bookmarkStart w:id="6" w:name="lamp"/>
      <w:r>
        <w:rPr>
          <w:rStyle w:val="SectionNumber"/>
        </w:rPr>
        <w:lastRenderedPageBreak/>
        <w:t>3.1</w:t>
      </w:r>
      <w:r>
        <w:tab/>
        <w:t>LAMP</w:t>
      </w:r>
    </w:p>
    <w:p w14:paraId="085689B8" w14:textId="77777777" w:rsidR="00283FC4" w:rsidRDefault="00A37499">
      <w:pPr>
        <w:pStyle w:val="FirstParagraph"/>
      </w:pPr>
      <w:r>
        <w:rPr>
          <w:i/>
          <w:iCs/>
        </w:rPr>
        <w:t>your text here.</w:t>
      </w:r>
    </w:p>
    <w:p w14:paraId="7AEE1C66" w14:textId="77777777" w:rsidR="00283FC4" w:rsidRDefault="00A37499">
      <w:pPr>
        <w:pStyle w:val="BodyText"/>
      </w:pPr>
      <w:r>
        <w:rPr>
          <w:i/>
          <w:iCs/>
        </w:rPr>
        <w:t>Write “NOT IMPLEMENTED” if not implemented.</w:t>
      </w:r>
    </w:p>
    <w:p w14:paraId="1BC47CFA" w14:textId="77777777" w:rsidR="00283FC4" w:rsidRDefault="00A37499">
      <w:pPr>
        <w:pStyle w:val="Heading2"/>
      </w:pPr>
      <w:bookmarkStart w:id="7" w:name="outside"/>
      <w:bookmarkEnd w:id="6"/>
      <w:r>
        <w:rPr>
          <w:rStyle w:val="SectionNumber"/>
        </w:rPr>
        <w:lastRenderedPageBreak/>
        <w:t>3.2</w:t>
      </w:r>
      <w:r>
        <w:tab/>
        <w:t>OUTSIDE</w:t>
      </w:r>
    </w:p>
    <w:p w14:paraId="5BFB497A" w14:textId="77777777" w:rsidR="00283FC4" w:rsidRDefault="00A37499">
      <w:pPr>
        <w:pStyle w:val="FirstParagraph"/>
      </w:pPr>
      <w:r>
        <w:rPr>
          <w:i/>
          <w:iCs/>
        </w:rPr>
        <w:t>your text here.</w:t>
      </w:r>
    </w:p>
    <w:p w14:paraId="523EB22C" w14:textId="77777777" w:rsidR="00283FC4" w:rsidRDefault="00A37499">
      <w:pPr>
        <w:pStyle w:val="BodyText"/>
      </w:pPr>
      <w:r>
        <w:rPr>
          <w:i/>
          <w:iCs/>
        </w:rPr>
        <w:t>Write “NOT IMPLEMENTED” if not implemented.</w:t>
      </w:r>
    </w:p>
    <w:p w14:paraId="4A462E8E" w14:textId="77777777" w:rsidR="00283FC4" w:rsidRDefault="00A37499">
      <w:pPr>
        <w:pStyle w:val="Heading2"/>
      </w:pPr>
      <w:bookmarkStart w:id="8" w:name="query"/>
      <w:bookmarkEnd w:id="7"/>
      <w:r>
        <w:rPr>
          <w:rStyle w:val="SectionNumber"/>
        </w:rPr>
        <w:lastRenderedPageBreak/>
        <w:t>3.3</w:t>
      </w:r>
      <w:r>
        <w:tab/>
        <w:t>QUERY</w:t>
      </w:r>
    </w:p>
    <w:p w14:paraId="0174DEFF" w14:textId="77777777" w:rsidR="00283FC4" w:rsidRDefault="00A37499">
      <w:pPr>
        <w:pStyle w:val="FirstParagraph"/>
      </w:pPr>
      <w:r>
        <w:rPr>
          <w:i/>
          <w:iCs/>
        </w:rPr>
        <w:t>your text here.</w:t>
      </w:r>
    </w:p>
    <w:p w14:paraId="7B9B9534" w14:textId="77777777" w:rsidR="00283FC4" w:rsidRDefault="00A37499">
      <w:pPr>
        <w:pStyle w:val="BodyText"/>
      </w:pPr>
      <w:r>
        <w:rPr>
          <w:i/>
          <w:iCs/>
        </w:rPr>
        <w:t>Write “NOT IMPLEMENTED” if not implemented.</w:t>
      </w:r>
    </w:p>
    <w:p w14:paraId="1AB7F16B" w14:textId="77777777" w:rsidR="00283FC4" w:rsidRDefault="00A37499">
      <w:pPr>
        <w:pStyle w:val="Heading2"/>
      </w:pPr>
      <w:bookmarkStart w:id="9" w:name="memory"/>
      <w:bookmarkEnd w:id="8"/>
      <w:r>
        <w:rPr>
          <w:rStyle w:val="SectionNumber"/>
        </w:rPr>
        <w:lastRenderedPageBreak/>
        <w:t>3.4</w:t>
      </w:r>
      <w:r>
        <w:tab/>
        <w:t>MEMORY</w:t>
      </w:r>
    </w:p>
    <w:p w14:paraId="1DB548C0" w14:textId="77777777" w:rsidR="00283FC4" w:rsidRDefault="00A37499">
      <w:pPr>
        <w:pStyle w:val="FirstParagraph"/>
      </w:pPr>
      <w:r>
        <w:rPr>
          <w:i/>
          <w:iCs/>
        </w:rPr>
        <w:t>your text here.</w:t>
      </w:r>
    </w:p>
    <w:p w14:paraId="4EB4AE0A" w14:textId="77777777" w:rsidR="00283FC4" w:rsidRDefault="00A37499">
      <w:pPr>
        <w:pStyle w:val="BodyText"/>
      </w:pPr>
      <w:r>
        <w:rPr>
          <w:i/>
          <w:iCs/>
        </w:rPr>
        <w:t>Write “NOT IMPLEMENTED” if not implemented.</w:t>
      </w:r>
    </w:p>
    <w:p w14:paraId="048589A2" w14:textId="77777777" w:rsidR="00283FC4" w:rsidRDefault="00A37499">
      <w:pPr>
        <w:pStyle w:val="Heading2"/>
      </w:pPr>
      <w:bookmarkStart w:id="10" w:name="soft"/>
      <w:bookmarkEnd w:id="9"/>
      <w:r>
        <w:rPr>
          <w:rStyle w:val="SectionNumber"/>
        </w:rPr>
        <w:lastRenderedPageBreak/>
        <w:t>3.5</w:t>
      </w:r>
      <w:r>
        <w:tab/>
        <w:t>SOFT</w:t>
      </w:r>
    </w:p>
    <w:p w14:paraId="11FDB0B8" w14:textId="77777777" w:rsidR="00283FC4" w:rsidRDefault="00A37499">
      <w:pPr>
        <w:pStyle w:val="FirstParagraph"/>
      </w:pPr>
      <w:r>
        <w:rPr>
          <w:i/>
          <w:iCs/>
        </w:rPr>
        <w:t>your text here.</w:t>
      </w:r>
    </w:p>
    <w:p w14:paraId="4C714468" w14:textId="77777777" w:rsidR="00283FC4" w:rsidRDefault="00A37499">
      <w:pPr>
        <w:pStyle w:val="BodyText"/>
      </w:pPr>
      <w:r>
        <w:rPr>
          <w:i/>
          <w:iCs/>
        </w:rPr>
        <w:t>Write “NOT IMPLEMENTED” if not implemented.</w:t>
      </w:r>
    </w:p>
    <w:p w14:paraId="305A2126" w14:textId="77777777" w:rsidR="00283FC4" w:rsidRDefault="00A37499">
      <w:pPr>
        <w:pStyle w:val="Heading2"/>
      </w:pPr>
      <w:bookmarkStart w:id="11" w:name="eeprom"/>
      <w:bookmarkEnd w:id="10"/>
      <w:r>
        <w:rPr>
          <w:rStyle w:val="SectionNumber"/>
        </w:rPr>
        <w:lastRenderedPageBreak/>
        <w:t>3.6</w:t>
      </w:r>
      <w:r>
        <w:tab/>
        <w:t>EEPROM</w:t>
      </w:r>
    </w:p>
    <w:p w14:paraId="0CB680B4" w14:textId="77777777" w:rsidR="00283FC4" w:rsidRDefault="00A37499">
      <w:pPr>
        <w:pStyle w:val="FirstParagraph"/>
      </w:pPr>
      <w:r>
        <w:rPr>
          <w:i/>
          <w:iCs/>
        </w:rPr>
        <w:t>your text here.</w:t>
      </w:r>
    </w:p>
    <w:p w14:paraId="50744152" w14:textId="77777777" w:rsidR="00283FC4" w:rsidRDefault="00A37499">
      <w:pPr>
        <w:pStyle w:val="BodyText"/>
      </w:pPr>
      <w:r>
        <w:rPr>
          <w:i/>
          <w:iCs/>
        </w:rPr>
        <w:t>Write “NOT IMPLEMENTED” if not implemented.</w:t>
      </w:r>
    </w:p>
    <w:p w14:paraId="16FACF04" w14:textId="77777777" w:rsidR="00283FC4" w:rsidRDefault="00A37499">
      <w:pPr>
        <w:pStyle w:val="Heading1"/>
      </w:pPr>
      <w:bookmarkStart w:id="12" w:name="conclusions"/>
      <w:bookmarkEnd w:id="5"/>
      <w:bookmarkEnd w:id="11"/>
      <w:r>
        <w:rPr>
          <w:rStyle w:val="SectionNumber"/>
        </w:rPr>
        <w:lastRenderedPageBreak/>
        <w:t>4</w:t>
      </w:r>
      <w:r>
        <w:tab/>
        <w:t>Conclusions</w:t>
      </w:r>
    </w:p>
    <w:p w14:paraId="2EE49955" w14:textId="77777777" w:rsidR="00283FC4" w:rsidRDefault="00A37499">
      <w:pPr>
        <w:pStyle w:val="FirstParagraph"/>
      </w:pPr>
      <w:r>
        <w:rPr>
          <w:i/>
          <w:iCs/>
        </w:rPr>
        <w:t xml:space="preserve">Reflect on what is fully working and what only partially working. Include a description of the parts of the code that are </w:t>
      </w:r>
      <w:proofErr w:type="spellStart"/>
      <w:r>
        <w:rPr>
          <w:i/>
          <w:iCs/>
        </w:rPr>
        <w:t>particulary</w:t>
      </w:r>
      <w:proofErr w:type="spellEnd"/>
      <w:r>
        <w:rPr>
          <w:i/>
          <w:iCs/>
        </w:rPr>
        <w:t xml:space="preserve"> worth mentioning.</w:t>
      </w:r>
    </w:p>
    <w:p w14:paraId="12DB134B" w14:textId="77777777" w:rsidR="00283FC4" w:rsidRDefault="00A37499">
      <w:pPr>
        <w:pStyle w:val="Heading1"/>
      </w:pPr>
      <w:bookmarkStart w:id="13" w:name="submission"/>
      <w:bookmarkEnd w:id="12"/>
      <w:r>
        <w:rPr>
          <w:rStyle w:val="SectionNumber"/>
        </w:rPr>
        <w:lastRenderedPageBreak/>
        <w:t>5</w:t>
      </w:r>
      <w:r>
        <w:tab/>
        <w:t>Submission</w:t>
      </w:r>
    </w:p>
    <w:p w14:paraId="797FEDAC" w14:textId="77777777" w:rsidR="00283FC4" w:rsidRDefault="00A37499">
      <w:pPr>
        <w:pStyle w:val="FirstParagraph"/>
      </w:pPr>
      <w:r>
        <w:rPr>
          <w:i/>
          <w:iCs/>
        </w:rPr>
        <w:t>Prepare the report as a PDF.</w:t>
      </w:r>
    </w:p>
    <w:p w14:paraId="3BCDDFFD" w14:textId="77777777" w:rsidR="00283FC4" w:rsidRDefault="00A37499">
      <w:pPr>
        <w:pStyle w:val="Heading2"/>
      </w:pPr>
      <w:bookmarkStart w:id="14" w:name="from-word-source"/>
      <w:r>
        <w:rPr>
          <w:rStyle w:val="SectionNumber"/>
        </w:rPr>
        <w:lastRenderedPageBreak/>
        <w:t>5.1</w:t>
      </w:r>
      <w:r>
        <w:tab/>
        <w:t>From Word source</w:t>
      </w:r>
    </w:p>
    <w:p w14:paraId="6416B42A" w14:textId="77777777" w:rsidR="00283FC4" w:rsidRDefault="00A37499">
      <w:pPr>
        <w:pStyle w:val="FirstParagraph"/>
      </w:pPr>
      <w:r>
        <w:rPr>
          <w:i/>
          <w:iCs/>
        </w:rPr>
        <w:t xml:space="preserve">If you have prepared this using the Word </w:t>
      </w:r>
      <w:proofErr w:type="gramStart"/>
      <w:r>
        <w:rPr>
          <w:i/>
          <w:iCs/>
        </w:rPr>
        <w:t>template</w:t>
      </w:r>
      <w:proofErr w:type="gramEnd"/>
      <w:r>
        <w:rPr>
          <w:i/>
          <w:iCs/>
        </w:rPr>
        <w:t xml:space="preserve"> then use the styles Heading 1 and Heading 2 for each section and subsection. It should create a new page for each Heading 1 and Heading 2. Please check this is the case.</w:t>
      </w:r>
    </w:p>
    <w:p w14:paraId="560AA57E" w14:textId="77777777" w:rsidR="00283FC4" w:rsidRDefault="00A37499">
      <w:pPr>
        <w:pStyle w:val="Heading2"/>
      </w:pPr>
      <w:bookmarkStart w:id="15" w:name="from-markdown-source"/>
      <w:bookmarkEnd w:id="14"/>
      <w:r>
        <w:rPr>
          <w:rStyle w:val="SectionNumber"/>
        </w:rPr>
        <w:lastRenderedPageBreak/>
        <w:t>5.2</w:t>
      </w:r>
      <w:r>
        <w:tab/>
        <w:t>From Markdown source</w:t>
      </w:r>
    </w:p>
    <w:p w14:paraId="717BC4BD" w14:textId="77777777" w:rsidR="00283FC4" w:rsidRDefault="00A37499">
      <w:pPr>
        <w:pStyle w:val="FirstParagraph"/>
      </w:pPr>
      <w:r>
        <w:rPr>
          <w:i/>
          <w:iCs/>
        </w:rPr>
        <w:t xml:space="preserve">If you are preparing this in markdown, then I applaud you. To convert to a </w:t>
      </w:r>
      <w:proofErr w:type="gramStart"/>
      <w:r>
        <w:rPr>
          <w:i/>
          <w:iCs/>
        </w:rPr>
        <w:t>PDF</w:t>
      </w:r>
      <w:proofErr w:type="gramEnd"/>
      <w:r>
        <w:rPr>
          <w:i/>
          <w:iCs/>
        </w:rPr>
        <w:t xml:space="preserve"> use the </w:t>
      </w:r>
      <w:proofErr w:type="spellStart"/>
      <w:r>
        <w:rPr>
          <w:i/>
          <w:iCs/>
        </w:rPr>
        <w:t>pandoc</w:t>
      </w:r>
      <w:proofErr w:type="spellEnd"/>
      <w:r>
        <w:rPr>
          <w:i/>
          <w:iCs/>
        </w:rPr>
        <w:t xml:space="preserve"> and LaTeX software (available from </w:t>
      </w:r>
      <w:hyperlink r:id="rId7">
        <w:r>
          <w:rPr>
            <w:rStyle w:val="Hyperlink"/>
            <w:i/>
            <w:iCs/>
          </w:rPr>
          <w:t>https://pandoc.org/</w:t>
        </w:r>
      </w:hyperlink>
      <w:r>
        <w:rPr>
          <w:i/>
          <w:iCs/>
        </w:rPr>
        <w:t xml:space="preserve"> and </w:t>
      </w:r>
      <w:hyperlink r:id="rId8">
        <w:r>
          <w:rPr>
            <w:rStyle w:val="Hyperlink"/>
            <w:i/>
            <w:iCs/>
          </w:rPr>
          <w:t>https://tug.org/texlive/</w:t>
        </w:r>
      </w:hyperlink>
      <w:r>
        <w:rPr>
          <w:i/>
          <w:iCs/>
        </w:rPr>
        <w:t>)</w:t>
      </w:r>
    </w:p>
    <w:p w14:paraId="34376B11" w14:textId="77777777" w:rsidR="00283FC4" w:rsidRDefault="00A37499">
      <w:pPr>
        <w:pStyle w:val="SourceCode"/>
      </w:pPr>
      <w:proofErr w:type="spellStart"/>
      <w:r>
        <w:rPr>
          <w:rStyle w:val="ExtensionTok"/>
        </w:rPr>
        <w:t>pandoc</w:t>
      </w:r>
      <w:proofErr w:type="spellEnd"/>
      <w:r>
        <w:rPr>
          <w:rStyle w:val="NormalTok"/>
        </w:rPr>
        <w:t xml:space="preserve"> </w:t>
      </w:r>
      <w:r>
        <w:rPr>
          <w:rStyle w:val="AttributeTok"/>
        </w:rPr>
        <w:t>-No</w:t>
      </w:r>
      <w:r>
        <w:rPr>
          <w:rStyle w:val="NormalTok"/>
        </w:rPr>
        <w:t xml:space="preserve"> output.pdf </w:t>
      </w:r>
      <w:r>
        <w:rPr>
          <w:rStyle w:val="AttributeTok"/>
        </w:rPr>
        <w:t>--template</w:t>
      </w:r>
      <w:r>
        <w:rPr>
          <w:rStyle w:val="OperatorTok"/>
        </w:rPr>
        <w:t>=</w:t>
      </w:r>
      <w:r>
        <w:rPr>
          <w:rStyle w:val="NormalTok"/>
        </w:rPr>
        <w:t xml:space="preserve">coa202.latex input.md </w:t>
      </w:r>
      <w:r>
        <w:rPr>
          <w:rStyle w:val="AttributeTok"/>
        </w:rPr>
        <w:t>--shift-heading-level-by</w:t>
      </w:r>
      <w:r>
        <w:rPr>
          <w:rStyle w:val="OperatorTok"/>
        </w:rPr>
        <w:t>=</w:t>
      </w:r>
      <w:r>
        <w:rPr>
          <w:rStyle w:val="NormalTok"/>
        </w:rPr>
        <w:t>-1</w:t>
      </w:r>
    </w:p>
    <w:p w14:paraId="4D132DF0" w14:textId="77777777" w:rsidR="00283FC4" w:rsidRDefault="00A37499">
      <w:pPr>
        <w:pStyle w:val="FirstParagraph"/>
      </w:pPr>
      <w:r>
        <w:rPr>
          <w:rStyle w:val="VerbatimChar"/>
          <w:i/>
          <w:iCs/>
        </w:rPr>
        <w:t>coa202.latex</w:t>
      </w:r>
      <w:r>
        <w:rPr>
          <w:i/>
          <w:iCs/>
        </w:rPr>
        <w:t xml:space="preserve"> is available from LEARN. This works for me with </w:t>
      </w:r>
      <w:proofErr w:type="spellStart"/>
      <w:r>
        <w:rPr>
          <w:i/>
          <w:iCs/>
        </w:rPr>
        <w:t>pandoc</w:t>
      </w:r>
      <w:proofErr w:type="spellEnd"/>
      <w:r>
        <w:rPr>
          <w:i/>
          <w:iCs/>
        </w:rPr>
        <w:t xml:space="preserve"> version 2.11.4.</w:t>
      </w:r>
    </w:p>
    <w:p w14:paraId="73D623F4" w14:textId="77777777" w:rsidR="00283FC4" w:rsidRDefault="00A37499">
      <w:pPr>
        <w:pStyle w:val="Heading2"/>
      </w:pPr>
      <w:bookmarkStart w:id="16" w:name="gradescope-tagging"/>
      <w:bookmarkEnd w:id="15"/>
      <w:r>
        <w:rPr>
          <w:rStyle w:val="SectionNumber"/>
        </w:rPr>
        <w:lastRenderedPageBreak/>
        <w:t>5.3</w:t>
      </w:r>
      <w:r>
        <w:tab/>
      </w:r>
      <w:proofErr w:type="spellStart"/>
      <w:r>
        <w:t>Gradescope</w:t>
      </w:r>
      <w:proofErr w:type="spellEnd"/>
      <w:r>
        <w:t xml:space="preserve"> Tagging</w:t>
      </w:r>
    </w:p>
    <w:p w14:paraId="792E4AB0" w14:textId="77777777" w:rsidR="00283FC4" w:rsidRDefault="00A37499">
      <w:pPr>
        <w:pStyle w:val="FirstParagraph"/>
      </w:pPr>
      <w:r>
        <w:rPr>
          <w:i/>
          <w:iCs/>
        </w:rPr>
        <w:t xml:space="preserve">There will be instructions on tagging with </w:t>
      </w:r>
      <w:proofErr w:type="spellStart"/>
      <w:r>
        <w:rPr>
          <w:i/>
          <w:iCs/>
        </w:rPr>
        <w:t>Gradescope</w:t>
      </w:r>
      <w:bookmarkEnd w:id="13"/>
      <w:bookmarkEnd w:id="16"/>
      <w:proofErr w:type="spellEnd"/>
    </w:p>
    <w:sectPr w:rsidR="00283FC4" w:rsidSect="007616E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8A47E" w14:textId="77777777" w:rsidR="004E3A6D" w:rsidRDefault="004E3A6D">
      <w:pPr>
        <w:spacing w:after="0"/>
      </w:pPr>
      <w:r>
        <w:separator/>
      </w:r>
    </w:p>
  </w:endnote>
  <w:endnote w:type="continuationSeparator" w:id="0">
    <w:p w14:paraId="75B7CF79" w14:textId="77777777" w:rsidR="004E3A6D" w:rsidRDefault="004E3A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EF499" w14:textId="77777777" w:rsidR="004E3A6D" w:rsidRDefault="004E3A6D">
      <w:r>
        <w:separator/>
      </w:r>
    </w:p>
  </w:footnote>
  <w:footnote w:type="continuationSeparator" w:id="0">
    <w:p w14:paraId="3441EA41" w14:textId="77777777" w:rsidR="004E3A6D" w:rsidRDefault="004E3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EC6DC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572CE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664B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09027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2E410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988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1DA24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8A400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B541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6B2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D51B09"/>
    <w:multiLevelType w:val="hybridMultilevel"/>
    <w:tmpl w:val="9FEA7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4CD41900"/>
    <w:multiLevelType w:val="hybridMultilevel"/>
    <w:tmpl w:val="950C5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B044A9"/>
    <w:multiLevelType w:val="hybridMultilevel"/>
    <w:tmpl w:val="87485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354A72"/>
    <w:multiLevelType w:val="hybridMultilevel"/>
    <w:tmpl w:val="64048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0359D2"/>
    <w:multiLevelType w:val="hybridMultilevel"/>
    <w:tmpl w:val="24B81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3"/>
  </w:num>
  <w:num w:numId="14">
    <w:abstractNumId w:val="14"/>
  </w:num>
  <w:num w:numId="15">
    <w:abstractNumId w:val="10"/>
  </w:num>
  <w:num w:numId="16">
    <w:abstractNumId w:val="15"/>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9B"/>
    <w:rsid w:val="00073F92"/>
    <w:rsid w:val="000B53DA"/>
    <w:rsid w:val="000F54A3"/>
    <w:rsid w:val="0012115B"/>
    <w:rsid w:val="001F4C97"/>
    <w:rsid w:val="00217F38"/>
    <w:rsid w:val="00236329"/>
    <w:rsid w:val="00257B8C"/>
    <w:rsid w:val="00283FC4"/>
    <w:rsid w:val="002A42E1"/>
    <w:rsid w:val="002B59ED"/>
    <w:rsid w:val="002D639F"/>
    <w:rsid w:val="00326ECB"/>
    <w:rsid w:val="003514FA"/>
    <w:rsid w:val="003545F6"/>
    <w:rsid w:val="003D1880"/>
    <w:rsid w:val="00400C8A"/>
    <w:rsid w:val="00447586"/>
    <w:rsid w:val="0045517A"/>
    <w:rsid w:val="00466B08"/>
    <w:rsid w:val="004C76AC"/>
    <w:rsid w:val="004E29B3"/>
    <w:rsid w:val="004E3A6D"/>
    <w:rsid w:val="004F48F7"/>
    <w:rsid w:val="005116AE"/>
    <w:rsid w:val="00516CD1"/>
    <w:rsid w:val="00561CB1"/>
    <w:rsid w:val="0057395E"/>
    <w:rsid w:val="00590D07"/>
    <w:rsid w:val="005935DD"/>
    <w:rsid w:val="005943E0"/>
    <w:rsid w:val="005C5918"/>
    <w:rsid w:val="00622A5B"/>
    <w:rsid w:val="00707EBD"/>
    <w:rsid w:val="00726EF0"/>
    <w:rsid w:val="00734B7C"/>
    <w:rsid w:val="007616E1"/>
    <w:rsid w:val="00784D58"/>
    <w:rsid w:val="007C25F2"/>
    <w:rsid w:val="007D7058"/>
    <w:rsid w:val="0082210E"/>
    <w:rsid w:val="00824D58"/>
    <w:rsid w:val="008566EC"/>
    <w:rsid w:val="0087746B"/>
    <w:rsid w:val="00886C55"/>
    <w:rsid w:val="008A1F17"/>
    <w:rsid w:val="008B0FED"/>
    <w:rsid w:val="008C6E27"/>
    <w:rsid w:val="008D6863"/>
    <w:rsid w:val="0091211A"/>
    <w:rsid w:val="009143F3"/>
    <w:rsid w:val="0093476B"/>
    <w:rsid w:val="00966B46"/>
    <w:rsid w:val="009C3FAB"/>
    <w:rsid w:val="00A029B0"/>
    <w:rsid w:val="00A241C5"/>
    <w:rsid w:val="00A30057"/>
    <w:rsid w:val="00A36E29"/>
    <w:rsid w:val="00A37499"/>
    <w:rsid w:val="00A96262"/>
    <w:rsid w:val="00AD1793"/>
    <w:rsid w:val="00B448FB"/>
    <w:rsid w:val="00B47C53"/>
    <w:rsid w:val="00B762FB"/>
    <w:rsid w:val="00B822EA"/>
    <w:rsid w:val="00B86B75"/>
    <w:rsid w:val="00BB74B8"/>
    <w:rsid w:val="00BC48D5"/>
    <w:rsid w:val="00C36279"/>
    <w:rsid w:val="00C50E01"/>
    <w:rsid w:val="00C5354C"/>
    <w:rsid w:val="00C8000F"/>
    <w:rsid w:val="00C80452"/>
    <w:rsid w:val="00CA753F"/>
    <w:rsid w:val="00D22998"/>
    <w:rsid w:val="00D41A05"/>
    <w:rsid w:val="00D44EB4"/>
    <w:rsid w:val="00D477F8"/>
    <w:rsid w:val="00D63F4C"/>
    <w:rsid w:val="00D657CA"/>
    <w:rsid w:val="00D845B2"/>
    <w:rsid w:val="00DA5416"/>
    <w:rsid w:val="00DC4F32"/>
    <w:rsid w:val="00E14C4B"/>
    <w:rsid w:val="00E179B5"/>
    <w:rsid w:val="00E315A3"/>
    <w:rsid w:val="00E70A1A"/>
    <w:rsid w:val="00E75804"/>
    <w:rsid w:val="00E801DA"/>
    <w:rsid w:val="00EA6253"/>
    <w:rsid w:val="00EE1D9D"/>
    <w:rsid w:val="00EF4C8A"/>
    <w:rsid w:val="00EF746B"/>
    <w:rsid w:val="00F1490D"/>
    <w:rsid w:val="00F16F34"/>
    <w:rsid w:val="00F32AD3"/>
    <w:rsid w:val="00F45F36"/>
    <w:rsid w:val="00F62E81"/>
    <w:rsid w:val="00FB1AF7"/>
    <w:rsid w:val="00FD4E9A"/>
    <w:rsid w:val="00FD5E86"/>
    <w:rsid w:val="00FD64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C6E997"/>
  <w15:docId w15:val="{CEA02CA0-048D-7844-BACB-D79467986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 w:type="paragraph" w:customStyle="1" w:styleId="Style1">
    <w:name w:val="Style1"/>
    <w:basedOn w:val="BodyText"/>
    <w:qFormat/>
    <w:rsid w:val="0012115B"/>
    <w:rPr>
      <w:rFonts w:asciiTheme="majorHAnsi" w:hAnsiTheme="majorHAnsi"/>
      <w:b/>
      <w:sz w:val="2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8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g.org/texlive/" TargetMode="External"/><Relationship Id="rId3" Type="http://schemas.openxmlformats.org/officeDocument/2006/relationships/settings" Target="settings.xml"/><Relationship Id="rId7" Type="http://schemas.openxmlformats.org/officeDocument/2006/relationships/hyperlink" Target="https://pando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6</TotalTime>
  <Pages>19</Pages>
  <Words>1318</Words>
  <Characters>751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20COA202 Coursework</vt:lpstr>
    </vt:vector>
  </TitlesOfParts>
  <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COA202 Coursework</dc:title>
  <dc:creator>id number</dc:creator>
  <cp:keywords/>
  <cp:lastModifiedBy>(s) Jaye Akinola</cp:lastModifiedBy>
  <cp:revision>28</cp:revision>
  <dcterms:created xsi:type="dcterms:W3CDTF">2021-03-29T15:54:00Z</dcterms:created>
  <dcterms:modified xsi:type="dcterms:W3CDTF">2021-05-0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2020-2021</vt:lpwstr>
  </property>
  <property fmtid="{D5CDD505-2E9C-101B-9397-08002B2CF9AE}" pid="3" name="subtitle">
    <vt:lpwstr/>
  </property>
</Properties>
</file>